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  <Override PartName="/word/media/rId51.jpg" ContentType="image/jpeg"/>
  <Override PartName="/word/media/rId45.jpg" ContentType="image/jpeg"/>
  <Override PartName="/word/media/rId60.png" ContentType="image/png"/>
  <Override PartName="/word/media/rId56.png" ContentType="image/png"/>
  <Override PartName="/word/media/rId35.jpg" ContentType="image/jpeg"/>
  <Override PartName="/word/media/rId29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2" w:name="X5e0178579cd47841c2c7fba797cfbfab95d8bff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notações de aula no ceular (github)</w:t>
      </w:r>
    </w:p>
    <w:bookmarkStart w:id="21" w:name="X2210f3db71f94b0d624ab08679ba7907c79cfc2"/>
    <w:p>
      <w:pPr>
        <w:pStyle w:val="Heading3"/>
      </w:pPr>
      <w:r>
        <w:rPr>
          <w:rStyle w:val="SectionNumber"/>
        </w:rPr>
        <w:t xml:space="preserve">0.1.1</w:t>
      </w:r>
      <w:r>
        <w:tab/>
      </w: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bookmarkEnd w:id="21"/>
    <w:bookmarkEnd w:id="22"/>
    <w:bookmarkStart w:id="26" w:name="section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drawing>
          <wp:inline>
            <wp:extent cx="4438650" cy="44005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qr-code/repositóri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anotações-de-aula-suporte-para-celulare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7"/>
    <w:bookmarkStart w:id="33" w:name="X9cac97e5b57fcf29bfc81ec8a1a0382a45463e6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bookmarkStart w:id="32" w:name="Xa29298f522c0372056fbe22de0243ba05db40f7"/>
    <w:p>
      <w:pPr>
        <w:pStyle w:val="Heading3"/>
      </w:pPr>
      <w:r>
        <w:rPr>
          <w:rStyle w:val="SectionNumber"/>
        </w:rPr>
        <w:t xml:space="preserve">0.4.1</w:t>
      </w:r>
      <w:r>
        <w:tab/>
      </w:r>
      <w:hyperlink r:id="rId28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9" w:name="X7543d964b66d940b53c305e6fbe477d985a705e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rPr>
          <w:b/>
          <w:bCs/>
        </w:rPr>
        <w:t xml:space="preserve">Epub Reader (AppStore - loja de aplicativos oficial da Apple)</w:t>
      </w:r>
    </w:p>
    <w:bookmarkStart w:id="38" w:name="X7e04aae9c6527446dc2cad2722fb287dc277464"/>
    <w:p>
      <w:pPr>
        <w:pStyle w:val="Heading3"/>
      </w:pPr>
      <w:r>
        <w:rPr>
          <w:rStyle w:val="SectionNumber"/>
        </w:rPr>
        <w:t xml:space="preserve">0.5.1</w:t>
      </w:r>
      <w:r>
        <w:tab/>
      </w:r>
      <w:hyperlink r:id="rId34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FirstParagraph"/>
      </w:pPr>
      <w:r>
        <w:drawing>
          <wp:inline>
            <wp:extent cx="3962400" cy="393382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End w:id="40"/>
    <w:bookmarkStart w:id="44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3" w:name="livros-texto-da-disciplina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Livros-Texto da disciplina</w:t>
      </w:r>
    </w:p>
    <w:bookmarkStart w:id="41" w:name="bibliografia-básica"/>
    <w:p>
      <w:pPr>
        <w:pStyle w:val="Heading3"/>
      </w:pPr>
      <w:r>
        <w:rPr>
          <w:rStyle w:val="SectionNumber"/>
        </w:rPr>
        <w:t xml:space="preserve">0.6.1</w:t>
      </w:r>
      <w:r>
        <w:tab/>
      </w:r>
      <w:r>
        <w:t xml:space="preserve">Bibliografia Básica</w:t>
      </w:r>
    </w:p>
    <w:p>
      <w:pPr>
        <w:pStyle w:val="FirstParagraph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1"/>
    <w:bookmarkStart w:id="42" w:name="bibliografia-complementar"/>
    <w:p>
      <w:pPr>
        <w:pStyle w:val="Heading3"/>
      </w:pPr>
      <w:r>
        <w:rPr>
          <w:rStyle w:val="SectionNumber"/>
        </w:rPr>
        <w:t xml:space="preserve">0.6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2"/>
    <w:bookmarkEnd w:id="43"/>
    <w:bookmarkEnd w:id="44"/>
    <w:bookmarkStart w:id="67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4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5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belmiro_do_nascimento_joao-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i/>
          <w:iCs/>
        </w:rPr>
        <w:t xml:space="preserve">Dados 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i/>
          <w:iCs/>
        </w:rPr>
        <w:t xml:space="preserve">Informação 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FirstParagraph"/>
      </w:pPr>
      <w:r>
        <w:t xml:space="preserve">Exemplo de Dados versus Informação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1-dados-info/Dados-Inf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4" w:name="Xd4967fb764b43f8b6b7bc85786c2a2c231d14e7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Informação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2" name="Picture"/>
            <a:graphic>
              <a:graphicData uri="http://schemas.openxmlformats.org/drawingml/2006/picture">
                <pic:pic>
                  <pic:nvPicPr>
                    <pic:cNvPr descr="images/Ken_Jane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4"/>
    <w:bookmarkEnd w:id="55"/>
    <w:bookmarkStart w:id="59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];</w:t>
      </w:r>
    </w:p>
    <w:p>
      <w:pPr>
        <w:numPr>
          <w:ilvl w:val="0"/>
          <w:numId w:val="1003"/>
        </w:numPr>
      </w:pPr>
      <w:r>
        <w:t xml:space="preserve">Receber as propostas para Solução [do problema];</w:t>
      </w:r>
    </w:p>
    <w:p>
      <w:pPr>
        <w:numPr>
          <w:ilvl w:val="0"/>
          <w:numId w:val="1003"/>
        </w:numPr>
      </w:pPr>
      <w:r>
        <w:t xml:space="preserve">Avaliar as propostas e escolher a Solução [do problema];</w:t>
      </w:r>
    </w:p>
    <w:p>
      <w:pPr>
        <w:numPr>
          <w:ilvl w:val="0"/>
          <w:numId w:val="1003"/>
        </w:numPr>
      </w:pPr>
      <w:r>
        <w:t xml:space="preserve">Implantar a SOLUÇÂO escolhida [para resolver o problem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365705289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65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bookmarkEnd w:id="65"/>
    <w:bookmarkStart w:id="66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bookmarkEnd w:id="66"/>
    <w:bookmarkEnd w:id="67"/>
    <w:bookmarkStart w:id="72" w:name="infraestrutura-de-ti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FRAESTRUTURA DE TIC</w:t>
      </w:r>
    </w:p>
    <w:bookmarkStart w:id="68" w:name="hardware-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ardware e Software</w:t>
      </w:r>
    </w:p>
    <w:bookmarkEnd w:id="68"/>
    <w:bookmarkStart w:id="69" w:name="X430a1b7fb95d4dd6bec17699e733d35a443a34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undamentos da Inteligência de Negócios: Gestão da Informação e Banco de Dados</w:t>
      </w:r>
    </w:p>
    <w:bookmarkEnd w:id="69"/>
    <w:bookmarkStart w:id="70" w:name="telecomunicações-internet-e-rede-sem-fi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lecomunicações, Internet e Rede sem Fio</w:t>
      </w:r>
    </w:p>
    <w:bookmarkEnd w:id="70"/>
    <w:bookmarkStart w:id="71" w:name="segurança-em-sistemas-de-informação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Segurança em Sistemas de Informação</w:t>
      </w:r>
    </w:p>
    <w:bookmarkEnd w:id="71"/>
    <w:bookmarkEnd w:id="72"/>
    <w:bookmarkStart w:id="75" w:name="sistemas-de-informação-e-funcionalidad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STEMAS DE INFORMAÇÃO E FUNCIONALIDADES</w:t>
      </w:r>
    </w:p>
    <w:bookmarkStart w:id="73" w:name="sistemas-integrados-de-gest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s Integrados de Gestão</w:t>
      </w:r>
    </w:p>
    <w:bookmarkEnd w:id="73"/>
    <w:bookmarkStart w:id="74" w:name="comércio-eletrônic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ércio Eletrônico</w:t>
      </w:r>
    </w:p>
    <w:bookmarkEnd w:id="74"/>
    <w:bookmarkEnd w:id="75"/>
    <w:bookmarkStart w:id="79" w:name="X4ee8d261b69b0f3b87361967443c051f59a61c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omada de Decisão de Gestão do Conhecimento: Business Inteligence</w:t>
      </w:r>
    </w:p>
    <w:bookmarkStart w:id="77" w:name="X7c0b5dcefaba1b4965c532ff0dd26a682ad4e4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erramentas de B.I. e conceito de DashBoard</w:t>
      </w:r>
    </w:p>
    <w:bookmarkStart w:id="76" w:name="powerb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owerBI</w:t>
      </w:r>
    </w:p>
    <w:bookmarkEnd w:id="76"/>
    <w:bookmarkEnd w:id="77"/>
    <w:bookmarkStart w:id="78" w:name="bancos-de-dados-oltp-e-olap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Bancos de Dados OLTP e OLAP</w:t>
      </w:r>
    </w:p>
    <w:bookmarkEnd w:id="78"/>
    <w:bookmarkEnd w:id="79"/>
    <w:bookmarkStart w:id="83" w:name="tecnologias-emergentes-e-inovação-em-ti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CNOLOGIAS EMERGENTES E INOVAÇÃO EM TIC</w:t>
      </w:r>
    </w:p>
    <w:bookmarkStart w:id="80" w:name="virtualização-e-continentizaçã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VIRTUALIZAÇÃO E CONTINENTIZAÇÃO</w:t>
      </w:r>
    </w:p>
    <w:bookmarkEnd w:id="80"/>
    <w:bookmarkStart w:id="81" w:name="big-dat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IG DATA</w:t>
      </w:r>
    </w:p>
    <w:bookmarkEnd w:id="81"/>
    <w:bookmarkStart w:id="82" w:name="assistentes-inteligen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ASSISTENTES INTELIGENTES</w:t>
      </w:r>
    </w:p>
    <w:bookmarkEnd w:id="82"/>
    <w:bookmarkEnd w:id="83"/>
    <w:bookmarkStart w:id="86" w:name="gestão-do-conheciment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ESTÃO DO CONHECIMENTO EM TIC</w:t>
      </w:r>
    </w:p>
    <w:bookmarkStart w:id="84" w:name="X5942519ce6af33cbfdd2e4e59bb192108d73e6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ceitos e Práticas de Gestão do Conhecimento</w:t>
      </w:r>
    </w:p>
    <w:bookmarkEnd w:id="84"/>
    <w:bookmarkStart w:id="85" w:name="Xc644c7aabf15c786ee3df6344f1694bbad7341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Implementação e Desafios da Gestão do Conhecimento</w:t>
      </w:r>
    </w:p>
    <w:bookmarkEnd w:id="85"/>
    <w:bookmarkEnd w:id="86"/>
    <w:bookmarkStart w:id="89" w:name="X83cf3277437a1f78eb7ff170c4cf16216835fd8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LICATIVOS DE PRODUTIVIDADE E ESCRITÓRIO I</w:t>
      </w:r>
    </w:p>
    <w:bookmarkStart w:id="87" w:name="planilhas-eletrônica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lanilhas Eletrônicas</w:t>
      </w:r>
    </w:p>
    <w:bookmarkEnd w:id="87"/>
    <w:bookmarkStart w:id="88" w:name="processadores-de-text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cessadores de Texto</w:t>
      </w:r>
    </w:p>
    <w:bookmarkEnd w:id="88"/>
    <w:bookmarkEnd w:id="89"/>
    <w:bookmarkStart w:id="92" w:name="X3478e65d25f357c78d84803a34987a6b34964b3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I</w:t>
      </w:r>
    </w:p>
    <w:bookmarkStart w:id="90" w:name="ferramentas-de-apresent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Ferramentas de Apresentação</w:t>
      </w:r>
    </w:p>
    <w:bookmarkEnd w:id="90"/>
    <w:bookmarkStart w:id="91" w:name="tecnologias-de-comunicação-e-colabo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ecnologias de Comunicação e Colaboração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45" Target="media/rId45.jp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35" Target="media/rId35.jpg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hyperlink" Id="rId34" Target="https://apps.apple.com/br/app/epub-leitor-ler-epub-chm-txt/id1296870631?platform=iphone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8" Target="https://play.google.com/store/apps/details?id=com.flyersoft.moonreader&amp;pcampaignid=web_sha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pps.apple.com/br/app/epub-leitor-ler-epub-chm-txt/id1296870631?platform=iphone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8" Target="https://play.google.com/store/apps/details?id=com.flyersoft.moonreader&amp;pcampaignid=web_sh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19T18:24:43Z</dcterms:created>
  <dcterms:modified xsi:type="dcterms:W3CDTF">2025-02-19T18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19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